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C774BE" w:rsidRDefault="009117A8">
      <w:pPr>
        <w:jc w:val="center"/>
      </w:pPr>
      <w:r w:rsidRPr="00C774BE">
        <w:t>Not all companies are viewed as equal</w:t>
      </w:r>
    </w:p>
    <w:p w:rsidR="002A2A03" w:rsidRDefault="009117A8">
      <w:pPr>
        <w:jc w:val="center"/>
      </w:pPr>
      <w:r>
        <w:t>Your Name  (First M. Last)</w:t>
      </w:r>
    </w:p>
    <w:p w:rsidR="002A2A03" w:rsidRDefault="009117A8">
      <w:pPr>
        <w:jc w:val="center"/>
      </w:pPr>
      <w:r>
        <w:t>School or Institution Name (University at Place or Town, State)</w:t>
      </w:r>
    </w:p>
    <w:p w:rsidR="00957958" w:rsidRDefault="009117A8" w:rsidP="003950C4">
      <w:pPr>
        <w:ind w:firstLine="0"/>
        <w:jc w:val="center"/>
        <w:rPr>
          <w:b/>
          <w:color w:val="FF0000"/>
        </w:rPr>
      </w:pPr>
      <w:r>
        <w:br w:type="page"/>
      </w:r>
      <w:r w:rsidR="00C774BE" w:rsidRPr="00C774BE">
        <w:rPr>
          <w:b/>
        </w:rPr>
        <w:lastRenderedPageBreak/>
        <w:t>Not all companies are viewed as equal</w:t>
      </w:r>
    </w:p>
    <w:p w:rsidR="0015447B" w:rsidRDefault="009117A8" w:rsidP="003950C4">
      <w:pPr>
        <w:ind w:firstLine="0"/>
        <w:rPr>
          <w:color w:val="000000" w:themeColor="text1"/>
        </w:rPr>
      </w:pPr>
      <w:r>
        <w:rPr>
          <w:b/>
          <w:color w:val="FF0000"/>
        </w:rPr>
        <w:tab/>
      </w:r>
      <w:r w:rsidRPr="003950C4">
        <w:rPr>
          <w:color w:val="000000" w:themeColor="text1"/>
        </w:rPr>
        <w:t>Candy industry from the</w:t>
      </w:r>
      <w:r>
        <w:rPr>
          <w:color w:val="000000" w:themeColor="text1"/>
        </w:rPr>
        <w:t xml:space="preserve"> past five years has grown up to 0.8%. The revenue reached nine billion dollars in 2018. The annual growth shows a definite increase in business, jobs, production, and revenue. Candy industries are holding the dominant market share</w:t>
      </w:r>
      <w:r w:rsidR="000B746A">
        <w:rPr>
          <w:color w:val="000000" w:themeColor="text1"/>
        </w:rPr>
        <w:t>s</w:t>
      </w:r>
      <w:r>
        <w:rPr>
          <w:color w:val="000000" w:themeColor="text1"/>
        </w:rPr>
        <w:t xml:space="preserve"> in the </w:t>
      </w:r>
      <w:r w:rsidR="005D43AB">
        <w:rPr>
          <w:color w:val="000000" w:themeColor="text1"/>
        </w:rPr>
        <w:t xml:space="preserve">United States. </w:t>
      </w:r>
      <w:r w:rsidR="004113EC">
        <w:rPr>
          <w:color w:val="000000" w:themeColor="text1"/>
        </w:rPr>
        <w:t>Besides economic condition</w:t>
      </w:r>
      <w:r w:rsidR="0015447B">
        <w:rPr>
          <w:color w:val="000000" w:themeColor="text1"/>
        </w:rPr>
        <w:t>,</w:t>
      </w:r>
      <w:r w:rsidR="004113EC">
        <w:rPr>
          <w:color w:val="000000" w:themeColor="text1"/>
        </w:rPr>
        <w:t xml:space="preserve"> candy industry is a necessary </w:t>
      </w:r>
      <w:r w:rsidR="00A421DE">
        <w:rPr>
          <w:color w:val="000000" w:themeColor="text1"/>
        </w:rPr>
        <w:t>part of society</w:t>
      </w:r>
      <w:r w:rsidR="004113EC">
        <w:rPr>
          <w:color w:val="000000" w:themeColor="text1"/>
        </w:rPr>
        <w:t xml:space="preserve">. Massive use of sweets on </w:t>
      </w:r>
      <w:r w:rsidR="00A421DE">
        <w:rPr>
          <w:color w:val="000000" w:themeColor="text1"/>
        </w:rPr>
        <w:t xml:space="preserve">festivals and ceremonies is the tradition of the state. Therefore, there is </w:t>
      </w:r>
      <w:r w:rsidR="004A2CEA">
        <w:rPr>
          <w:color w:val="000000" w:themeColor="text1"/>
        </w:rPr>
        <w:t>a</w:t>
      </w:r>
      <w:r w:rsidR="00A421DE">
        <w:rPr>
          <w:color w:val="000000" w:themeColor="text1"/>
        </w:rPr>
        <w:t xml:space="preserve"> need to support and grow this industry</w:t>
      </w:r>
      <w:r w:rsidR="00F343F7">
        <w:rPr>
          <w:color w:val="000000" w:themeColor="text1"/>
        </w:rPr>
        <w:t xml:space="preserve"> </w:t>
      </w:r>
      <w:r w:rsidR="00F343F7">
        <w:rPr>
          <w:color w:val="000000" w:themeColor="text1"/>
        </w:rPr>
        <w:fldChar w:fldCharType="begin"/>
      </w:r>
      <w:r w:rsidR="00F343F7">
        <w:rPr>
          <w:color w:val="000000" w:themeColor="text1"/>
        </w:rPr>
        <w:instrText xml:space="preserve"> ADDIN ZOTERO_ITEM CSL_CITATION {"citationID":"ahpm3evm7","properties":{"formattedCitation":"{\\rtf (\\uc0\\u8220{}Candy Production in the US. Industry Market Research Reports, Trends, Statistics, Data, Forecasts,\\uc0\\u8221{} n.d.)}","plainCitation":"(“Candy Production in the US. Industry Market Research Reports, Trends, Statistics, Data, Forecasts,” n.d.)"},"citationItems":[{"id":1189,"uris":["http://zotero.org/users/local/ccgWoSRn/items/53FDGYMK"],"uri":["http://zotero.org/users/local/ccgWoSRn/items/53FDGYMK"],"itemData":{"id":1189,"type":"webpage","title":"Candy Production in the US. Industry Market Research Reports, Trends, Statistics, Data, Forecasts","URL":"https://www.ibisworld.com/industry-trends/market-research-reports/manufacturing/food/candy-production.html","accessed":{"date-parts":[["2019",1,22]]}}}],"schema":"https://github.com/citation-style-language/schema/raw/master/csl-citation.json"} </w:instrText>
      </w:r>
      <w:r w:rsidR="00F343F7">
        <w:rPr>
          <w:color w:val="000000" w:themeColor="text1"/>
        </w:rPr>
        <w:fldChar w:fldCharType="separate"/>
      </w:r>
      <w:r w:rsidR="00F343F7" w:rsidRPr="00F343F7">
        <w:t>(“Candy Production in the US. Industry Market Research Reports, Trends, Statistics, Data, Forecasts,” n.d.)</w:t>
      </w:r>
      <w:r w:rsidR="00F343F7">
        <w:rPr>
          <w:color w:val="000000" w:themeColor="text1"/>
        </w:rPr>
        <w:fldChar w:fldCharType="end"/>
      </w:r>
      <w:r w:rsidR="00A421DE">
        <w:rPr>
          <w:color w:val="000000" w:themeColor="text1"/>
        </w:rPr>
        <w:t xml:space="preserve">. </w:t>
      </w:r>
      <w:r w:rsidR="00573DD2">
        <w:rPr>
          <w:color w:val="000000" w:themeColor="text1"/>
        </w:rPr>
        <w:t xml:space="preserve">Consumers are moving away from traditionally </w:t>
      </w:r>
      <w:r w:rsidR="00A37595">
        <w:rPr>
          <w:color w:val="000000" w:themeColor="text1"/>
        </w:rPr>
        <w:t>sugar-rich candies due to the increase in obesity</w:t>
      </w:r>
      <w:r w:rsidR="005D43AB">
        <w:rPr>
          <w:color w:val="000000" w:themeColor="text1"/>
        </w:rPr>
        <w:t xml:space="preserve"> rate in US</w:t>
      </w:r>
      <w:r w:rsidR="00A37595">
        <w:rPr>
          <w:color w:val="000000" w:themeColor="text1"/>
        </w:rPr>
        <w:t>. People are now more health conscious on the other hand shutting down of confectionery industry increased difficulties for candy makers and sellers. At this point,</w:t>
      </w:r>
      <w:r w:rsidR="007E1E46">
        <w:rPr>
          <w:color w:val="000000" w:themeColor="text1"/>
        </w:rPr>
        <w:t xml:space="preserve"> </w:t>
      </w:r>
      <w:r w:rsidR="00921F0E" w:rsidRPr="007E1E46">
        <w:rPr>
          <w:color w:val="000000" w:themeColor="text1"/>
        </w:rPr>
        <w:t>the</w:t>
      </w:r>
      <w:r w:rsidR="007E1E46" w:rsidRPr="007E1E46">
        <w:rPr>
          <w:color w:val="000000" w:themeColor="text1"/>
        </w:rPr>
        <w:t xml:space="preserve"> role of capitalism in corporate decision making is very substantial. </w:t>
      </w:r>
      <w:r w:rsidR="00921F0E">
        <w:rPr>
          <w:color w:val="000000" w:themeColor="text1"/>
        </w:rPr>
        <w:t>They</w:t>
      </w:r>
      <w:r w:rsidR="00921F0E" w:rsidRPr="00921F0E">
        <w:rPr>
          <w:color w:val="000000" w:themeColor="text1"/>
        </w:rPr>
        <w:t xml:space="preserve"> should take wise decisions like making policies of corporate responsibility</w:t>
      </w:r>
      <w:r w:rsidR="00921F0E">
        <w:rPr>
          <w:color w:val="000000" w:themeColor="text1"/>
        </w:rPr>
        <w:t>.</w:t>
      </w:r>
      <w:r w:rsidR="00921F0E" w:rsidRPr="00921F0E">
        <w:rPr>
          <w:color w:val="000000" w:themeColor="text1"/>
        </w:rPr>
        <w:t xml:space="preserve"> </w:t>
      </w:r>
      <w:r w:rsidR="00DE176E">
        <w:rPr>
          <w:color w:val="000000" w:themeColor="text1"/>
        </w:rPr>
        <w:t>The capitalist can</w:t>
      </w:r>
      <w:r w:rsidR="007E1E46">
        <w:rPr>
          <w:color w:val="000000" w:themeColor="text1"/>
        </w:rPr>
        <w:t xml:space="preserve"> empower consumer</w:t>
      </w:r>
      <w:r w:rsidR="00DE176E">
        <w:rPr>
          <w:color w:val="000000" w:themeColor="text1"/>
        </w:rPr>
        <w:t>s</w:t>
      </w:r>
      <w:r w:rsidR="007E1E46">
        <w:rPr>
          <w:color w:val="000000" w:themeColor="text1"/>
        </w:rPr>
        <w:t xml:space="preserve"> about </w:t>
      </w:r>
      <w:r w:rsidR="00921F0E">
        <w:rPr>
          <w:color w:val="000000" w:themeColor="text1"/>
        </w:rPr>
        <w:t>the</w:t>
      </w:r>
      <w:r w:rsidR="007E1E46">
        <w:rPr>
          <w:color w:val="000000" w:themeColor="text1"/>
        </w:rPr>
        <w:t xml:space="preserve"> balance between energy expenditure &amp; energy intake. Recheck of products and making it healthier can boost the industry</w:t>
      </w:r>
      <w:r w:rsidR="00F343F7">
        <w:rPr>
          <w:color w:val="000000" w:themeColor="text1"/>
        </w:rPr>
        <w:t xml:space="preserve"> </w:t>
      </w:r>
      <w:r w:rsidR="00F343F7">
        <w:rPr>
          <w:color w:val="000000" w:themeColor="text1"/>
        </w:rPr>
        <w:fldChar w:fldCharType="begin"/>
      </w:r>
      <w:r w:rsidR="00F343F7">
        <w:rPr>
          <w:color w:val="000000" w:themeColor="text1"/>
        </w:rPr>
        <w:instrText xml:space="preserve"> ADDIN ZOTERO_ITEM CSL_CITATION {"citationID":"a1ncf90p7gh","properties":{"formattedCitation":"{\\rtf (\\uc0\\u8220{}Product variety, transparency can help consumers meet dietary needs,\\uc0\\u8221{} n.d.)}","plainCitation":"(“Product variety, transparency can help consumers meet dietary needs,” n.d.)"},"citationItems":[{"id":1192,"uris":["http://zotero.org/users/local/ccgWoSRn/items/EN8QWMKK"],"uri":["http://zotero.org/users/local/ccgWoSRn/items/EN8QWMKK"],"itemData":{"id":1192,"type":"webpage","title":"Product variety, transparency can help consumers meet dietary needs","abstract":"It&amp;rsquo;s no secret that consumers seeking food without certain allergens, animal products, pesticide use or GMOs are at a disadvantage when it comes to finding items that meet their needs. Fortunately, product variety and transparency&amp;nbsp;will continue to improve as more manufacturers move into the space and adopt measures to make information available. \n\n&amp;nbsp;","URL":"https://www.candyindustry.com/blogs/14-candy-industry-blog/post/88491-product-variety-transparency-can-help-consumers-meet-dietary-needs","language":"en"}}],"schema":"https://github.com/citation-style-language/schema/raw/master/csl-citation.json"} </w:instrText>
      </w:r>
      <w:r w:rsidR="00F343F7">
        <w:rPr>
          <w:color w:val="000000" w:themeColor="text1"/>
        </w:rPr>
        <w:fldChar w:fldCharType="separate"/>
      </w:r>
      <w:r w:rsidR="00F343F7" w:rsidRPr="00F343F7">
        <w:t>(“Product variety, transparency can help consumers meet dietary needs,” n.d.)</w:t>
      </w:r>
      <w:r w:rsidR="00F343F7">
        <w:rPr>
          <w:color w:val="000000" w:themeColor="text1"/>
        </w:rPr>
        <w:fldChar w:fldCharType="end"/>
      </w:r>
      <w:r w:rsidR="007E1E46">
        <w:rPr>
          <w:color w:val="000000" w:themeColor="text1"/>
        </w:rPr>
        <w:t xml:space="preserve">. </w:t>
      </w:r>
    </w:p>
    <w:p w:rsidR="003950C4" w:rsidRDefault="00765498" w:rsidP="0015447B">
      <w:pPr>
        <w:rPr>
          <w:color w:val="000000" w:themeColor="text1"/>
        </w:rPr>
      </w:pPr>
      <w:r>
        <w:rPr>
          <w:color w:val="000000" w:themeColor="text1"/>
        </w:rPr>
        <w:t>With the</w:t>
      </w:r>
      <w:r w:rsidR="0015447B">
        <w:rPr>
          <w:color w:val="000000" w:themeColor="text1"/>
        </w:rPr>
        <w:t xml:space="preserve"> increase in diet, conscious</w:t>
      </w:r>
      <w:r>
        <w:rPr>
          <w:color w:val="000000" w:themeColor="text1"/>
        </w:rPr>
        <w:t xml:space="preserve"> retailers need to improve ingredients clarity. Transparency and product variety can help the industry to cater both consumers conjoi</w:t>
      </w:r>
      <w:r w:rsidR="00921F0E">
        <w:rPr>
          <w:color w:val="000000" w:themeColor="text1"/>
        </w:rPr>
        <w:t xml:space="preserve">ntly and </w:t>
      </w:r>
      <w:r w:rsidR="00D60009">
        <w:rPr>
          <w:color w:val="000000" w:themeColor="text1"/>
        </w:rPr>
        <w:t>profit. This is because c</w:t>
      </w:r>
      <w:r w:rsidR="00D60009" w:rsidRPr="00D60009">
        <w:rPr>
          <w:color w:val="000000" w:themeColor="text1"/>
        </w:rPr>
        <w:t xml:space="preserve">onsumers are </w:t>
      </w:r>
      <w:r w:rsidR="00D60009">
        <w:rPr>
          <w:color w:val="000000" w:themeColor="text1"/>
        </w:rPr>
        <w:t xml:space="preserve">now </w:t>
      </w:r>
      <w:r w:rsidR="00D60009" w:rsidRPr="00D60009">
        <w:rPr>
          <w:color w:val="000000" w:themeColor="text1"/>
        </w:rPr>
        <w:t>well aware of food intake with the advancement i</w:t>
      </w:r>
      <w:r w:rsidR="00921F0E">
        <w:rPr>
          <w:color w:val="000000" w:themeColor="text1"/>
        </w:rPr>
        <w:t>n technology or media. It help</w:t>
      </w:r>
      <w:r w:rsidR="0015447B">
        <w:rPr>
          <w:color w:val="000000" w:themeColor="text1"/>
        </w:rPr>
        <w:t>s</w:t>
      </w:r>
      <w:r w:rsidR="00D60009" w:rsidRPr="00D60009">
        <w:rPr>
          <w:color w:val="000000" w:themeColor="text1"/>
        </w:rPr>
        <w:t xml:space="preserve"> in spreading awareness regarding</w:t>
      </w:r>
      <w:r w:rsidR="00D60009">
        <w:rPr>
          <w:color w:val="000000" w:themeColor="text1"/>
        </w:rPr>
        <w:t xml:space="preserve"> the change in dietary requirements</w:t>
      </w:r>
      <w:r w:rsidR="00F343F7">
        <w:rPr>
          <w:color w:val="000000" w:themeColor="text1"/>
        </w:rPr>
        <w:t>.</w:t>
      </w:r>
      <w:r w:rsidR="0085246F">
        <w:rPr>
          <w:color w:val="000000" w:themeColor="text1"/>
        </w:rPr>
        <w:t xml:space="preserve"> </w:t>
      </w:r>
      <w:r w:rsidR="00072454">
        <w:rPr>
          <w:color w:val="000000" w:themeColor="text1"/>
        </w:rPr>
        <w:t>Business ethics develop the bond between producer and consu</w:t>
      </w:r>
      <w:r w:rsidR="0015447B">
        <w:rPr>
          <w:color w:val="000000" w:themeColor="text1"/>
        </w:rPr>
        <w:t>mer</w:t>
      </w:r>
      <w:r w:rsidR="00072454">
        <w:rPr>
          <w:color w:val="000000" w:themeColor="text1"/>
        </w:rPr>
        <w:t>. Commitment to consumers to take care o</w:t>
      </w:r>
      <w:r w:rsidR="005249BC">
        <w:rPr>
          <w:color w:val="000000" w:themeColor="text1"/>
        </w:rPr>
        <w:t>f their health intake with the P</w:t>
      </w:r>
      <w:bookmarkStart w:id="0" w:name="_GoBack"/>
      <w:bookmarkEnd w:id="0"/>
      <w:r w:rsidR="00072454">
        <w:rPr>
          <w:color w:val="000000" w:themeColor="text1"/>
        </w:rPr>
        <w:t>artnership for the Healthier America</w:t>
      </w:r>
      <w:r w:rsidR="0015447B">
        <w:rPr>
          <w:color w:val="000000" w:themeColor="text1"/>
        </w:rPr>
        <w:t xml:space="preserve"> (PHA)</w:t>
      </w:r>
      <w:r w:rsidR="00072454">
        <w:rPr>
          <w:color w:val="000000" w:themeColor="text1"/>
        </w:rPr>
        <w:t xml:space="preserve"> will enhance the portion guidance and consumer knowledge. PHA is the capitalist that is working to make government and stakeholders together with accordance to consumer satisfaction. The main reason for this decision is to make progress </w:t>
      </w:r>
      <w:r w:rsidR="00921F0E">
        <w:rPr>
          <w:color w:val="000000" w:themeColor="text1"/>
        </w:rPr>
        <w:t xml:space="preserve">more </w:t>
      </w:r>
      <w:r w:rsidR="00072454">
        <w:rPr>
          <w:color w:val="000000" w:themeColor="text1"/>
        </w:rPr>
        <w:t>effective and faster through private industry.</w:t>
      </w:r>
      <w:r w:rsidR="004A390F">
        <w:rPr>
          <w:color w:val="000000" w:themeColor="text1"/>
        </w:rPr>
        <w:t xml:space="preserve"> Candy industry is an important industry both economically, and socially, therefore, there should be proper check and balance to capture the benefits of both the producers and customers.  </w:t>
      </w:r>
    </w:p>
    <w:p w:rsidR="00072454" w:rsidRDefault="00072454" w:rsidP="003950C4">
      <w:pPr>
        <w:ind w:firstLine="0"/>
        <w:rPr>
          <w:color w:val="000000" w:themeColor="text1"/>
        </w:rPr>
      </w:pPr>
    </w:p>
    <w:p w:rsidR="00072454" w:rsidRDefault="00072454" w:rsidP="003950C4">
      <w:pPr>
        <w:ind w:firstLine="0"/>
        <w:rPr>
          <w:color w:val="000000" w:themeColor="text1"/>
        </w:rPr>
      </w:pPr>
    </w:p>
    <w:p w:rsidR="00072454" w:rsidRDefault="00072454" w:rsidP="003950C4">
      <w:pPr>
        <w:ind w:firstLine="0"/>
        <w:rPr>
          <w:color w:val="000000" w:themeColor="text1"/>
        </w:rPr>
      </w:pPr>
    </w:p>
    <w:p w:rsidR="00072454" w:rsidRDefault="00072454" w:rsidP="003950C4">
      <w:pPr>
        <w:ind w:firstLine="0"/>
        <w:rPr>
          <w:color w:val="000000" w:themeColor="text1"/>
        </w:rPr>
      </w:pPr>
    </w:p>
    <w:p w:rsidR="00072454" w:rsidRDefault="00072454" w:rsidP="003950C4">
      <w:pPr>
        <w:ind w:firstLine="0"/>
        <w:rPr>
          <w:color w:val="000000" w:themeColor="text1"/>
        </w:rPr>
      </w:pPr>
    </w:p>
    <w:p w:rsidR="00072454" w:rsidRDefault="00072454" w:rsidP="003950C4">
      <w:pPr>
        <w:ind w:firstLine="0"/>
        <w:rPr>
          <w:color w:val="000000" w:themeColor="text1"/>
        </w:rPr>
      </w:pPr>
    </w:p>
    <w:p w:rsidR="00072454" w:rsidRDefault="00072454" w:rsidP="003950C4">
      <w:pPr>
        <w:ind w:firstLine="0"/>
        <w:rPr>
          <w:color w:val="000000" w:themeColor="text1"/>
        </w:rPr>
      </w:pPr>
    </w:p>
    <w:p w:rsidR="00072454" w:rsidRDefault="00072454" w:rsidP="003950C4">
      <w:pPr>
        <w:ind w:firstLine="0"/>
        <w:rPr>
          <w:color w:val="000000" w:themeColor="text1"/>
        </w:rPr>
      </w:pPr>
    </w:p>
    <w:p w:rsidR="00072454" w:rsidRDefault="00072454" w:rsidP="003950C4">
      <w:pPr>
        <w:ind w:firstLine="0"/>
        <w:rPr>
          <w:color w:val="000000" w:themeColor="text1"/>
        </w:rPr>
      </w:pPr>
    </w:p>
    <w:p w:rsidR="00072454" w:rsidRDefault="00072454" w:rsidP="003950C4">
      <w:pPr>
        <w:ind w:firstLine="0"/>
        <w:rPr>
          <w:color w:val="000000" w:themeColor="text1"/>
        </w:rPr>
      </w:pPr>
    </w:p>
    <w:p w:rsidR="00072454" w:rsidRDefault="00072454" w:rsidP="003950C4">
      <w:pPr>
        <w:ind w:firstLine="0"/>
        <w:rPr>
          <w:color w:val="000000" w:themeColor="text1"/>
        </w:rPr>
      </w:pPr>
    </w:p>
    <w:p w:rsidR="00072454" w:rsidRDefault="00072454" w:rsidP="003950C4">
      <w:pPr>
        <w:ind w:firstLine="0"/>
        <w:rPr>
          <w:color w:val="000000" w:themeColor="text1"/>
        </w:rPr>
      </w:pPr>
    </w:p>
    <w:p w:rsidR="00072454" w:rsidRDefault="00072454" w:rsidP="003950C4">
      <w:pPr>
        <w:ind w:firstLine="0"/>
        <w:rPr>
          <w:color w:val="000000" w:themeColor="text1"/>
        </w:rPr>
      </w:pPr>
    </w:p>
    <w:p w:rsidR="00072454" w:rsidRDefault="00072454" w:rsidP="003950C4">
      <w:pPr>
        <w:ind w:firstLine="0"/>
        <w:rPr>
          <w:color w:val="000000" w:themeColor="text1"/>
        </w:rPr>
      </w:pPr>
    </w:p>
    <w:p w:rsidR="00072454" w:rsidRDefault="00072454" w:rsidP="003950C4">
      <w:pPr>
        <w:ind w:firstLine="0"/>
        <w:rPr>
          <w:color w:val="000000" w:themeColor="text1"/>
        </w:rPr>
      </w:pPr>
    </w:p>
    <w:p w:rsidR="00072454" w:rsidRDefault="00072454" w:rsidP="003950C4">
      <w:pPr>
        <w:ind w:firstLine="0"/>
        <w:rPr>
          <w:color w:val="000000" w:themeColor="text1"/>
        </w:rPr>
      </w:pPr>
    </w:p>
    <w:p w:rsidR="00072454" w:rsidRDefault="00072454" w:rsidP="003950C4">
      <w:pPr>
        <w:ind w:firstLine="0"/>
        <w:rPr>
          <w:color w:val="000000" w:themeColor="text1"/>
        </w:rPr>
      </w:pPr>
    </w:p>
    <w:p w:rsidR="00072454" w:rsidRDefault="00072454" w:rsidP="003950C4">
      <w:pPr>
        <w:ind w:firstLine="0"/>
        <w:rPr>
          <w:color w:val="000000" w:themeColor="text1"/>
        </w:rPr>
      </w:pPr>
    </w:p>
    <w:p w:rsidR="00072454" w:rsidRDefault="00072454" w:rsidP="003950C4">
      <w:pPr>
        <w:ind w:firstLine="0"/>
        <w:rPr>
          <w:color w:val="000000" w:themeColor="text1"/>
        </w:rPr>
      </w:pPr>
    </w:p>
    <w:p w:rsidR="00072454" w:rsidRDefault="00072454" w:rsidP="003950C4">
      <w:pPr>
        <w:ind w:firstLine="0"/>
        <w:rPr>
          <w:color w:val="000000" w:themeColor="text1"/>
        </w:rPr>
      </w:pPr>
    </w:p>
    <w:p w:rsidR="00072454" w:rsidRDefault="00072454" w:rsidP="003950C4">
      <w:pPr>
        <w:ind w:firstLine="0"/>
        <w:rPr>
          <w:color w:val="000000" w:themeColor="text1"/>
        </w:rPr>
      </w:pPr>
    </w:p>
    <w:p w:rsidR="00F343F7" w:rsidRDefault="009117A8" w:rsidP="00F343F7">
      <w:pPr>
        <w:ind w:firstLine="0"/>
        <w:jc w:val="center"/>
        <w:rPr>
          <w:color w:val="000000" w:themeColor="text1"/>
        </w:rPr>
      </w:pPr>
      <w:r>
        <w:rPr>
          <w:color w:val="000000" w:themeColor="text1"/>
        </w:rPr>
        <w:t>References</w:t>
      </w:r>
    </w:p>
    <w:p w:rsidR="00F343F7" w:rsidRPr="00F343F7" w:rsidRDefault="009117A8" w:rsidP="00F343F7">
      <w:pPr>
        <w:pStyle w:val="Bibliography"/>
      </w:pPr>
      <w:r>
        <w:rPr>
          <w:color w:val="000000" w:themeColor="text1"/>
        </w:rPr>
        <w:fldChar w:fldCharType="begin"/>
      </w:r>
      <w:r>
        <w:rPr>
          <w:color w:val="000000" w:themeColor="text1"/>
        </w:rPr>
        <w:instrText xml:space="preserve"> ADDIN ZOTERO_BIBL {"custom":[]} CSL_BIBLIOGRAPHY </w:instrText>
      </w:r>
      <w:r>
        <w:rPr>
          <w:color w:val="000000" w:themeColor="text1"/>
        </w:rPr>
        <w:fldChar w:fldCharType="separate"/>
      </w:r>
      <w:r w:rsidRPr="00F343F7">
        <w:t>Candy Production in the US. Industry Market Research Reports, Trends, Statistics, Data, Forecasts. (n.d.). Retrieved January 22, 2019, from https://www.ibisworld.com/industry-trends/market-research-reports/manufacturing/food/candy-production.html</w:t>
      </w:r>
    </w:p>
    <w:p w:rsidR="00F343F7" w:rsidRPr="00F343F7" w:rsidRDefault="009117A8" w:rsidP="00F343F7">
      <w:pPr>
        <w:pStyle w:val="Bibliography"/>
      </w:pPr>
      <w:r w:rsidRPr="00F343F7">
        <w:t>Product variety, transparency can help consumers meet dietary needs. (n.d.). Retrieved from https://www.candyindustry.com/blogs/14-candy-industry-blog/post/88491-product-variety-transparency-can-help-consumers-meet-dietary-needs</w:t>
      </w:r>
    </w:p>
    <w:p w:rsidR="00F343F7" w:rsidRPr="003950C4" w:rsidRDefault="009117A8" w:rsidP="00F343F7">
      <w:pPr>
        <w:ind w:firstLine="0"/>
        <w:rPr>
          <w:color w:val="000000" w:themeColor="text1"/>
        </w:rPr>
      </w:pPr>
      <w:r>
        <w:rPr>
          <w:color w:val="000000" w:themeColor="text1"/>
        </w:rPr>
        <w:fldChar w:fldCharType="end"/>
      </w:r>
    </w:p>
    <w:sectPr w:rsidR="00F343F7" w:rsidRPr="003950C4">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02222" w:rsidRDefault="00E02222">
      <w:pPr>
        <w:spacing w:line="240" w:lineRule="auto"/>
      </w:pPr>
      <w:r>
        <w:separator/>
      </w:r>
    </w:p>
  </w:endnote>
  <w:endnote w:type="continuationSeparator" w:id="0">
    <w:p w:rsidR="00E02222" w:rsidRDefault="00E022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02222" w:rsidRDefault="00E02222">
      <w:pPr>
        <w:spacing w:line="240" w:lineRule="auto"/>
      </w:pPr>
      <w:r>
        <w:separator/>
      </w:r>
    </w:p>
  </w:footnote>
  <w:footnote w:type="continuationSeparator" w:id="0">
    <w:p w:rsidR="00E02222" w:rsidRDefault="00E0222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9117A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80E" w:rsidRDefault="009117A8">
    <w:pPr>
      <w:pStyle w:val="Header"/>
    </w:pPr>
    <w:r>
      <w:t>CANDY INDUSTRY</w:t>
    </w:r>
  </w:p>
  <w:p w:rsidR="00B16696" w:rsidRDefault="00B16696">
    <w:pPr>
      <w:pStyle w:val="Header"/>
      <w:ind w:right="360"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10E6" w:rsidRDefault="009117A8" w:rsidP="002810E6">
    <w:pPr>
      <w:pStyle w:val="Header"/>
    </w:pPr>
    <w:r>
      <w:t>CANDY INDUSTRY</w:t>
    </w:r>
  </w:p>
  <w:p w:rsidR="002A2A03" w:rsidRDefault="002A2A03">
    <w:pPr>
      <w:ind w:right="360"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29549B3"/>
    <w:multiLevelType w:val="hybridMultilevel"/>
    <w:tmpl w:val="37F4F5E6"/>
    <w:lvl w:ilvl="0" w:tplc="AFDAEDEC">
      <w:start w:val="1"/>
      <w:numFmt w:val="decimal"/>
      <w:lvlText w:val="%1."/>
      <w:lvlJc w:val="left"/>
      <w:pPr>
        <w:ind w:left="720" w:hanging="360"/>
      </w:pPr>
      <w:rPr>
        <w:color w:val="000000"/>
      </w:rPr>
    </w:lvl>
    <w:lvl w:ilvl="1" w:tplc="0B86582E" w:tentative="1">
      <w:start w:val="1"/>
      <w:numFmt w:val="lowerLetter"/>
      <w:lvlText w:val="%2."/>
      <w:lvlJc w:val="left"/>
      <w:pPr>
        <w:ind w:left="1440" w:hanging="360"/>
      </w:pPr>
    </w:lvl>
    <w:lvl w:ilvl="2" w:tplc="541E69AA" w:tentative="1">
      <w:start w:val="1"/>
      <w:numFmt w:val="lowerRoman"/>
      <w:lvlText w:val="%3."/>
      <w:lvlJc w:val="right"/>
      <w:pPr>
        <w:ind w:left="2160" w:hanging="180"/>
      </w:pPr>
    </w:lvl>
    <w:lvl w:ilvl="3" w:tplc="25466420" w:tentative="1">
      <w:start w:val="1"/>
      <w:numFmt w:val="decimal"/>
      <w:lvlText w:val="%4."/>
      <w:lvlJc w:val="left"/>
      <w:pPr>
        <w:ind w:left="2880" w:hanging="360"/>
      </w:pPr>
    </w:lvl>
    <w:lvl w:ilvl="4" w:tplc="C02870A8" w:tentative="1">
      <w:start w:val="1"/>
      <w:numFmt w:val="lowerLetter"/>
      <w:lvlText w:val="%5."/>
      <w:lvlJc w:val="left"/>
      <w:pPr>
        <w:ind w:left="3600" w:hanging="360"/>
      </w:pPr>
    </w:lvl>
    <w:lvl w:ilvl="5" w:tplc="703C37BC" w:tentative="1">
      <w:start w:val="1"/>
      <w:numFmt w:val="lowerRoman"/>
      <w:lvlText w:val="%6."/>
      <w:lvlJc w:val="right"/>
      <w:pPr>
        <w:ind w:left="4320" w:hanging="180"/>
      </w:pPr>
    </w:lvl>
    <w:lvl w:ilvl="6" w:tplc="7D4AEEBA" w:tentative="1">
      <w:start w:val="1"/>
      <w:numFmt w:val="decimal"/>
      <w:lvlText w:val="%7."/>
      <w:lvlJc w:val="left"/>
      <w:pPr>
        <w:ind w:left="5040" w:hanging="360"/>
      </w:pPr>
    </w:lvl>
    <w:lvl w:ilvl="7" w:tplc="D46E1B7C" w:tentative="1">
      <w:start w:val="1"/>
      <w:numFmt w:val="lowerLetter"/>
      <w:lvlText w:val="%8."/>
      <w:lvlJc w:val="left"/>
      <w:pPr>
        <w:ind w:left="5760" w:hanging="360"/>
      </w:pPr>
    </w:lvl>
    <w:lvl w:ilvl="8" w:tplc="E7C61964"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yMzcwMzMysjQxMbVU0lEKTi0uzszPAykwqQUAu/qV7ywAAAA="/>
  </w:docVars>
  <w:rsids>
    <w:rsidRoot w:val="00CF29F0"/>
    <w:rsid w:val="0000778D"/>
    <w:rsid w:val="0000793A"/>
    <w:rsid w:val="00031D27"/>
    <w:rsid w:val="00045144"/>
    <w:rsid w:val="000458C3"/>
    <w:rsid w:val="00065E11"/>
    <w:rsid w:val="00072454"/>
    <w:rsid w:val="000A32E8"/>
    <w:rsid w:val="000A42F2"/>
    <w:rsid w:val="000B0A32"/>
    <w:rsid w:val="000B746A"/>
    <w:rsid w:val="00103C96"/>
    <w:rsid w:val="001075AB"/>
    <w:rsid w:val="0013260B"/>
    <w:rsid w:val="0015447B"/>
    <w:rsid w:val="0016061B"/>
    <w:rsid w:val="00175490"/>
    <w:rsid w:val="00185A3F"/>
    <w:rsid w:val="001A0A79"/>
    <w:rsid w:val="001C6A12"/>
    <w:rsid w:val="002109B9"/>
    <w:rsid w:val="0024422C"/>
    <w:rsid w:val="002810E6"/>
    <w:rsid w:val="002A2A03"/>
    <w:rsid w:val="002C0C73"/>
    <w:rsid w:val="0038480E"/>
    <w:rsid w:val="003950C4"/>
    <w:rsid w:val="003C03FD"/>
    <w:rsid w:val="0040553D"/>
    <w:rsid w:val="004113EC"/>
    <w:rsid w:val="00412978"/>
    <w:rsid w:val="0041383B"/>
    <w:rsid w:val="004A2CEA"/>
    <w:rsid w:val="004A390F"/>
    <w:rsid w:val="005249BC"/>
    <w:rsid w:val="0054691F"/>
    <w:rsid w:val="005641DD"/>
    <w:rsid w:val="00573DD2"/>
    <w:rsid w:val="00575DE3"/>
    <w:rsid w:val="005D43AB"/>
    <w:rsid w:val="005D69EB"/>
    <w:rsid w:val="005F4E8B"/>
    <w:rsid w:val="0061055C"/>
    <w:rsid w:val="006173CD"/>
    <w:rsid w:val="00645C1E"/>
    <w:rsid w:val="00655618"/>
    <w:rsid w:val="00674C8A"/>
    <w:rsid w:val="0067762B"/>
    <w:rsid w:val="0069423C"/>
    <w:rsid w:val="006A4520"/>
    <w:rsid w:val="00723BEC"/>
    <w:rsid w:val="007428C4"/>
    <w:rsid w:val="00752A7D"/>
    <w:rsid w:val="00754C3B"/>
    <w:rsid w:val="007552AE"/>
    <w:rsid w:val="00765498"/>
    <w:rsid w:val="007A2228"/>
    <w:rsid w:val="007E1E46"/>
    <w:rsid w:val="008062F6"/>
    <w:rsid w:val="00847F9C"/>
    <w:rsid w:val="0085246F"/>
    <w:rsid w:val="008C60AB"/>
    <w:rsid w:val="008F1F97"/>
    <w:rsid w:val="009117A8"/>
    <w:rsid w:val="00912A99"/>
    <w:rsid w:val="00921414"/>
    <w:rsid w:val="00921F0E"/>
    <w:rsid w:val="00931482"/>
    <w:rsid w:val="00954AED"/>
    <w:rsid w:val="00957958"/>
    <w:rsid w:val="0097289C"/>
    <w:rsid w:val="009770EF"/>
    <w:rsid w:val="009C23DA"/>
    <w:rsid w:val="009D18A7"/>
    <w:rsid w:val="00A176F0"/>
    <w:rsid w:val="00A37595"/>
    <w:rsid w:val="00A421DE"/>
    <w:rsid w:val="00A47D4D"/>
    <w:rsid w:val="00A70251"/>
    <w:rsid w:val="00A91C37"/>
    <w:rsid w:val="00A931D1"/>
    <w:rsid w:val="00AA37B1"/>
    <w:rsid w:val="00AC48A3"/>
    <w:rsid w:val="00AC520C"/>
    <w:rsid w:val="00AD2C67"/>
    <w:rsid w:val="00B05571"/>
    <w:rsid w:val="00B16696"/>
    <w:rsid w:val="00B80C1A"/>
    <w:rsid w:val="00BA08E4"/>
    <w:rsid w:val="00BC1631"/>
    <w:rsid w:val="00C160BD"/>
    <w:rsid w:val="00C17E88"/>
    <w:rsid w:val="00C341D6"/>
    <w:rsid w:val="00C5560D"/>
    <w:rsid w:val="00C5630C"/>
    <w:rsid w:val="00C67138"/>
    <w:rsid w:val="00C774BE"/>
    <w:rsid w:val="00CA072C"/>
    <w:rsid w:val="00CC52CA"/>
    <w:rsid w:val="00CF29F0"/>
    <w:rsid w:val="00D021D9"/>
    <w:rsid w:val="00D15328"/>
    <w:rsid w:val="00D253E7"/>
    <w:rsid w:val="00D27F36"/>
    <w:rsid w:val="00D60009"/>
    <w:rsid w:val="00DA6DA4"/>
    <w:rsid w:val="00DC3DAD"/>
    <w:rsid w:val="00DE176E"/>
    <w:rsid w:val="00E02222"/>
    <w:rsid w:val="00E035C9"/>
    <w:rsid w:val="00E14460"/>
    <w:rsid w:val="00E6095F"/>
    <w:rsid w:val="00E70068"/>
    <w:rsid w:val="00ED4095"/>
    <w:rsid w:val="00EF01B0"/>
    <w:rsid w:val="00EF3A20"/>
    <w:rsid w:val="00F23805"/>
    <w:rsid w:val="00F343F7"/>
    <w:rsid w:val="00F51DF3"/>
    <w:rsid w:val="00F71DCA"/>
    <w:rsid w:val="00F87CC9"/>
    <w:rsid w:val="00FC52C5"/>
    <w:rsid w:val="00FF6B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93FDB7E0-206C-402E-90AF-E6D64D9C0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character" w:customStyle="1" w:styleId="HeaderChar">
    <w:name w:val="Header Char"/>
    <w:link w:val="Header"/>
    <w:uiPriority w:val="99"/>
    <w:rsid w:val="001C6A12"/>
    <w:rPr>
      <w:sz w:val="24"/>
      <w:szCs w:val="24"/>
    </w:rPr>
  </w:style>
  <w:style w:type="paragraph" w:styleId="Bibliography">
    <w:name w:val="Bibliography"/>
    <w:basedOn w:val="Normal"/>
    <w:next w:val="Normal"/>
    <w:uiPriority w:val="37"/>
    <w:unhideWhenUsed/>
    <w:rsid w:val="00045144"/>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772</Words>
  <Characters>440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51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3</cp:revision>
  <dcterms:created xsi:type="dcterms:W3CDTF">2019-01-22T08:41:00Z</dcterms:created>
  <dcterms:modified xsi:type="dcterms:W3CDTF">2019-01-22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NpbCtxBu"/&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